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19245" w14:textId="77777777" w:rsidR="00DB60D8" w:rsidRDefault="00DB60D8" w:rsidP="00DB60D8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5CAF4043" w14:textId="77777777" w:rsidR="00DB60D8" w:rsidRDefault="00DB60D8" w:rsidP="00DB60D8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6F49A770" w14:textId="13E53F04" w:rsidR="00914F83" w:rsidRPr="00914F83" w:rsidRDefault="00914F83" w:rsidP="00DB60D8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914F83">
        <w:rPr>
          <w:rFonts w:ascii="Times New Roman" w:hAnsi="Times New Roman" w:cs="Times New Roman"/>
          <w:b/>
          <w:bCs/>
          <w:sz w:val="18"/>
          <w:szCs w:val="18"/>
        </w:rPr>
        <w:t>ÇANAKKALE ONSEKİZ MART ÜNİVERSİTESİ</w:t>
      </w:r>
    </w:p>
    <w:p w14:paraId="77A96EA4" w14:textId="77777777" w:rsidR="00914F83" w:rsidRPr="00914F83" w:rsidRDefault="00914F83" w:rsidP="00914F83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914F83">
        <w:rPr>
          <w:rFonts w:ascii="Times New Roman" w:hAnsi="Times New Roman" w:cs="Times New Roman"/>
          <w:b/>
          <w:bCs/>
          <w:sz w:val="18"/>
          <w:szCs w:val="18"/>
        </w:rPr>
        <w:t xml:space="preserve">LİSANSÜSTÜ EĞİTİM ENSTİTÜSÜ   </w:t>
      </w:r>
    </w:p>
    <w:p w14:paraId="3A068CA1" w14:textId="4A4132F0" w:rsidR="00914F83" w:rsidRDefault="0022764E" w:rsidP="00DB60D8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ÇEVRE MÜH.</w:t>
      </w:r>
      <w:r w:rsidRPr="009D0BC7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914F83" w:rsidRPr="00914F83">
        <w:rPr>
          <w:rFonts w:ascii="Times New Roman" w:hAnsi="Times New Roman" w:cs="Times New Roman"/>
          <w:b/>
          <w:bCs/>
          <w:sz w:val="18"/>
          <w:szCs w:val="18"/>
        </w:rPr>
        <w:t xml:space="preserve"> ANABİLİM DALI 202</w:t>
      </w:r>
      <w:r w:rsidR="003C4DC6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914F83" w:rsidRPr="00914F83">
        <w:rPr>
          <w:rFonts w:ascii="Times New Roman" w:hAnsi="Times New Roman" w:cs="Times New Roman"/>
          <w:b/>
          <w:bCs/>
          <w:sz w:val="18"/>
          <w:szCs w:val="18"/>
        </w:rPr>
        <w:t>-202</w:t>
      </w:r>
      <w:r w:rsidR="003C4DC6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="00914F83" w:rsidRPr="00914F83">
        <w:rPr>
          <w:rFonts w:ascii="Times New Roman" w:hAnsi="Times New Roman" w:cs="Times New Roman"/>
          <w:b/>
          <w:bCs/>
          <w:sz w:val="18"/>
          <w:szCs w:val="18"/>
        </w:rPr>
        <w:t xml:space="preserve"> EĞİTİM ÖĞRETİM YILI GÜZ YARIYILI YÜKSEK LİSANS DERS PROGRAMI (</w:t>
      </w:r>
      <w:r w:rsidR="00914F83" w:rsidRPr="00914F83">
        <w:rPr>
          <w:rFonts w:ascii="Times New Roman" w:hAnsi="Times New Roman" w:cs="Times New Roman"/>
          <w:b/>
          <w:bCs/>
          <w:sz w:val="18"/>
          <w:szCs w:val="18"/>
          <w:u w:val="single"/>
        </w:rPr>
        <w:t>NORMAL ÖĞRETİM</w:t>
      </w:r>
      <w:r w:rsidR="00914F83" w:rsidRPr="00914F83">
        <w:rPr>
          <w:rFonts w:ascii="Times New Roman" w:hAnsi="Times New Roman" w:cs="Times New Roman"/>
          <w:b/>
          <w:bCs/>
          <w:sz w:val="18"/>
          <w:szCs w:val="18"/>
        </w:rPr>
        <w:t>)</w:t>
      </w:r>
    </w:p>
    <w:p w14:paraId="424C10E8" w14:textId="77777777" w:rsidR="00DB60D8" w:rsidRPr="00914F83" w:rsidRDefault="00DB60D8" w:rsidP="00DB60D8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Style w:val="TabloKlavuzu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21"/>
        <w:gridCol w:w="2310"/>
        <w:gridCol w:w="2099"/>
        <w:gridCol w:w="2268"/>
        <w:gridCol w:w="2126"/>
        <w:gridCol w:w="2268"/>
        <w:gridCol w:w="2094"/>
      </w:tblGrid>
      <w:tr w:rsidR="00914F83" w:rsidRPr="00407CB8" w14:paraId="6CA8FEBD" w14:textId="77777777" w:rsidTr="00880E32">
        <w:trPr>
          <w:trHeight w:val="227"/>
        </w:trPr>
        <w:tc>
          <w:tcPr>
            <w:tcW w:w="8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4DCA7E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2310" w:type="dxa"/>
            <w:tcBorders>
              <w:top w:val="single" w:sz="12" w:space="0" w:color="auto"/>
              <w:bottom w:val="single" w:sz="12" w:space="0" w:color="auto"/>
            </w:tcBorders>
          </w:tcPr>
          <w:p w14:paraId="4B5DFA9F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</w:t>
            </w:r>
          </w:p>
        </w:tc>
        <w:tc>
          <w:tcPr>
            <w:tcW w:w="2099" w:type="dxa"/>
            <w:tcBorders>
              <w:top w:val="single" w:sz="12" w:space="0" w:color="auto"/>
              <w:bottom w:val="single" w:sz="12" w:space="0" w:color="auto"/>
            </w:tcBorders>
          </w:tcPr>
          <w:p w14:paraId="6F647E19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ZARTESİ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14:paraId="7D468B33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I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</w:tcPr>
          <w:p w14:paraId="16572921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14:paraId="28D1855F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209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F651B3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914F83" w:rsidRPr="00407CB8" w14:paraId="5F086660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419A23" w14:textId="6C3199FD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(1) </w:t>
            </w:r>
            <w:r w:rsidR="00FD1CE4"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:10 08:55</w:t>
            </w:r>
          </w:p>
        </w:tc>
        <w:tc>
          <w:tcPr>
            <w:tcW w:w="23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C305C2" w14:textId="77777777" w:rsidR="00914F83" w:rsidRPr="00407CB8" w:rsidRDefault="00914F83" w:rsidP="0027261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21C0C389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7B1A335C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37315366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7A593702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</w:tcPr>
          <w:p w14:paraId="4BA04874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14F83" w:rsidRPr="00407CB8" w14:paraId="5619FA97" w14:textId="77777777" w:rsidTr="00880E32">
        <w:trPr>
          <w:trHeight w:val="227"/>
        </w:trPr>
        <w:tc>
          <w:tcPr>
            <w:tcW w:w="821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4C61B7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4D9872" w14:textId="77777777" w:rsidR="00914F83" w:rsidRPr="00407CB8" w:rsidRDefault="00914F83" w:rsidP="0027261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 Üyesi</w:t>
            </w:r>
          </w:p>
        </w:tc>
        <w:tc>
          <w:tcPr>
            <w:tcW w:w="209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4DE4DFD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F62D76C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DEF3562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CDFC0DA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4EF63347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14F83" w:rsidRPr="00407CB8" w14:paraId="03BB5183" w14:textId="77777777" w:rsidTr="00880E32">
        <w:trPr>
          <w:trHeight w:val="227"/>
        </w:trPr>
        <w:tc>
          <w:tcPr>
            <w:tcW w:w="821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AF5DDB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05CB9" w14:textId="77777777" w:rsidR="00914F83" w:rsidRPr="00407CB8" w:rsidRDefault="00914F83" w:rsidP="0027261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7E1E799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07E8984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16E3185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B6E875F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left w:val="single" w:sz="6" w:space="0" w:color="auto"/>
              <w:right w:val="single" w:sz="12" w:space="0" w:color="auto"/>
            </w:tcBorders>
          </w:tcPr>
          <w:p w14:paraId="6A4C1480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14F83" w:rsidRPr="00407CB8" w14:paraId="7A28F68E" w14:textId="77777777" w:rsidTr="00880E32">
        <w:trPr>
          <w:trHeight w:val="227"/>
        </w:trPr>
        <w:tc>
          <w:tcPr>
            <w:tcW w:w="821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432CE5B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C2342A3" w14:textId="0FE9448C" w:rsidR="00914F83" w:rsidRPr="00407CB8" w:rsidRDefault="00914F83" w:rsidP="0027261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FC04F4B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FAEAF43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B866DF6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F35614A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DE23570" w14:textId="77777777" w:rsidR="00914F83" w:rsidRPr="00407CB8" w:rsidRDefault="00914F83" w:rsidP="002726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75AB5" w:rsidRPr="00407CB8" w14:paraId="43C27973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087A2DF" w14:textId="526489D5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2) 09:00 09:4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3E7FED19" w14:textId="77777777" w:rsidR="00A75AB5" w:rsidRPr="00407CB8" w:rsidRDefault="00A75AB5" w:rsidP="00A75AB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4CB7B8BD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598F12F2" w14:textId="25E03EF3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60D6C4F9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2A4F765A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57C11C5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75AB5" w:rsidRPr="00407CB8" w14:paraId="1022DEA1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16BA042D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793EEC30" w14:textId="77777777" w:rsidR="00A75AB5" w:rsidRPr="00407CB8" w:rsidRDefault="00A75AB5" w:rsidP="00A75AB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7DF7F654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CB1EF53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413711E7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78B6A115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14E9E7D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75AB5" w:rsidRPr="00407CB8" w14:paraId="63EE6F83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24C38954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7C780FE3" w14:textId="77777777" w:rsidR="00A75AB5" w:rsidRPr="00407CB8" w:rsidRDefault="00A75AB5" w:rsidP="00A75AB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25067665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3F8CF25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7B2F78BB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6737AA46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5D8C2182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75AB5" w:rsidRPr="00407CB8" w14:paraId="59B07FA9" w14:textId="77777777" w:rsidTr="00880E32">
        <w:trPr>
          <w:trHeight w:val="463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4D38D506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18511841" w14:textId="6BF31095" w:rsidR="00A75AB5" w:rsidRPr="00407CB8" w:rsidRDefault="00A75AB5" w:rsidP="00A75AB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</w:tcPr>
          <w:p w14:paraId="7A1C3D9E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14:paraId="2874C598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22CD20FA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3276D89C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4609E95" w14:textId="77777777" w:rsidR="00A75AB5" w:rsidRPr="00407CB8" w:rsidRDefault="00A75AB5" w:rsidP="00A75AB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56DE2BC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31E65D0" w14:textId="67CF27A6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3) 9:50 10:3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2034BA3A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21D8F87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717DCABC" w14:textId="70231B72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24D372B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03 Su Kimyası</w:t>
            </w:r>
          </w:p>
          <w:p w14:paraId="5EE4D8D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. Önder Ayyıldız</w:t>
            </w:r>
          </w:p>
          <w:p w14:paraId="0C60258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01D78FED" w14:textId="18186AA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45B933DD" w14:textId="427AE06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23B7E89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5 Arıtma Çamurlarının İşlenmesi</w:t>
            </w:r>
          </w:p>
          <w:p w14:paraId="6161B7F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6D078B0A" w14:textId="7CDAC4BC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5A5A80A3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73A039E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64DA83E6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2E02E9E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40D3B9C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158ADAF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0AFFF1A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7E57F8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0222A125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5D05CD3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29DEB27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3F5317E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1C8BF7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3D676F6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4428F35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720D452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1144626" w14:textId="77777777" w:rsidTr="00880E32">
        <w:trPr>
          <w:trHeight w:val="513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058CAFE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01460CBE" w14:textId="154DD976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</w:tcPr>
          <w:p w14:paraId="77637FD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14:paraId="3F2D7B1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4ED6E64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14:paraId="254C5CD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7D91E53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09630564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1D41CB5" w14:textId="65C5BA98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4) 10:40 11:2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215E4417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610F43AA" w14:textId="77777777" w:rsidR="00407CB8" w:rsidRDefault="00880E32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 İç Ortam Hava Kalitesi ve Ölçümü</w:t>
            </w:r>
          </w:p>
          <w:p w14:paraId="7ADB421B" w14:textId="77777777" w:rsidR="00880E32" w:rsidRDefault="00880E32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 Dr. Sibel Menteşe</w:t>
            </w:r>
          </w:p>
          <w:p w14:paraId="3866F541" w14:textId="71EE8609" w:rsidR="00880E32" w:rsidRPr="00880E32" w:rsidRDefault="00880E32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evre Mühendisliği Toplantı Odası</w:t>
            </w: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2504C1A6" w14:textId="0872DD9B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5F8B4E1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03 Su Kimyası</w:t>
            </w:r>
          </w:p>
          <w:p w14:paraId="7E403AE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. Önder Ayyıldız</w:t>
            </w:r>
          </w:p>
          <w:p w14:paraId="01206246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4285B2F4" w14:textId="7080B96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1E2F1694" w14:textId="7EFE9C3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6FBA49D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5 Arıtma Çamurlarının İşlenmesi</w:t>
            </w:r>
          </w:p>
          <w:p w14:paraId="58B0C74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0F8200BD" w14:textId="10DAC658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3F9BF404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36D27FA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4791273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73C5904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D3BFC9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0155BA6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0DD701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5A2103C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346C73EA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5CED12C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0DF6F1AE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55A2645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1EF7BE6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6B7105C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9F7EB0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6701357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441388BE" w14:textId="77777777" w:rsidTr="00880E32">
        <w:trPr>
          <w:trHeight w:val="388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3FA7AA8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1E44F02E" w14:textId="6A9D8FE8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</w:tcPr>
          <w:p w14:paraId="55BEDBF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14:paraId="160988F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06D85DB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358F5A1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577F274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66336FB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C71BDB6" w14:textId="3959DCE3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5) 11:30 12:1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7287BD0A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7ECED603" w14:textId="77777777" w:rsidR="00880E32" w:rsidRDefault="00880E32" w:rsidP="00880E3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 İç Ortam Hava Kalitesi ve Ölçümü</w:t>
            </w:r>
          </w:p>
          <w:p w14:paraId="5FF525E7" w14:textId="77777777" w:rsidR="00880E32" w:rsidRDefault="00880E32" w:rsidP="00880E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 Dr. Sibel Menteşe</w:t>
            </w:r>
          </w:p>
          <w:p w14:paraId="5C6C253D" w14:textId="5ABBEFA6" w:rsidR="00407CB8" w:rsidRPr="00407CB8" w:rsidRDefault="00880E32" w:rsidP="00880E3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evre Mühendisliği Toplantı Odası</w:t>
            </w: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0975A4A8" w14:textId="23D9EFBD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</w:p>
          <w:p w14:paraId="3BDD71B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5266CD4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03 Su Kimyası</w:t>
            </w:r>
          </w:p>
          <w:p w14:paraId="4CDEF3D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. Önder Ayyıldız</w:t>
            </w:r>
          </w:p>
          <w:p w14:paraId="203C6CF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395FA004" w14:textId="7E3D9876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248A97F1" w14:textId="08BACB1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3F7CAA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5 Arıtma Çamurlarının İşlenmesi</w:t>
            </w:r>
          </w:p>
          <w:p w14:paraId="44253FD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73F3ADE6" w14:textId="640F855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2C9A6AAA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074120B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6890C4AD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14D6038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152345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79AF202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4E71990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7708EDD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1D4693CE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3AFACFE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306AA15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71B7C74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3266202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12ED4F9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351232C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632287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2D59D46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7A0F90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357DC441" w14:textId="19028D3D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34DEB52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5ED7595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068BAB8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3740787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3F59607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5BACBFF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7FF788C" w14:textId="1583DBD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(6) 12:20 13:0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5EC05ED6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76E5A03F" w14:textId="77777777" w:rsidR="00880E32" w:rsidRDefault="00880E32" w:rsidP="00880E3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 İç Ortam Hava Kalitesi ve Ölçümü</w:t>
            </w:r>
          </w:p>
          <w:p w14:paraId="62419522" w14:textId="77777777" w:rsidR="00880E32" w:rsidRDefault="00880E32" w:rsidP="00880E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 Dr. Sibel Menteşe</w:t>
            </w:r>
          </w:p>
          <w:p w14:paraId="150318A1" w14:textId="09032A1F" w:rsidR="00407CB8" w:rsidRPr="00407CB8" w:rsidRDefault="00880E32" w:rsidP="00880E3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evre Mühendisliği Toplantı Odası</w:t>
            </w: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6C417AC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9 Proje Yazımı ve Akademik Sunum Teknikleri</w:t>
            </w:r>
          </w:p>
          <w:p w14:paraId="270FA45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N.Ayman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</w:t>
            </w:r>
          </w:p>
          <w:p w14:paraId="1E218B0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6817B107" w14:textId="0433982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6FEF3926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61918ED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7 Çevre Bilimlerinde Risk Analizi</w:t>
            </w:r>
          </w:p>
          <w:p w14:paraId="2822AA9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H.Göksel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dilek</w:t>
            </w:r>
          </w:p>
          <w:p w14:paraId="54F7822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47705E5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CDF187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34BE86C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7A30E10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034EEBB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49B7501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1887E86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30ECA3A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14EC91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46840F4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784630E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2220484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B82C6B4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730DD69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4EE013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69B2B61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801437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3386DAC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743A43E4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CD8EA9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78ACD99A" w14:textId="70802B1B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1A24E9F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1530C73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0B56F64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2231BF5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6986D22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241C9C8A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A4B7477" w14:textId="610AD221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7) 13:10 13:5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3BBFF623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4E526EC3" w14:textId="6802B8CD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2534D93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9 Proje Yazımı ve Akademik Sunum Teknikleri</w:t>
            </w:r>
          </w:p>
          <w:p w14:paraId="777EEA9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N.Ayman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</w:t>
            </w:r>
          </w:p>
          <w:p w14:paraId="5AFAEFE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76C2BC40" w14:textId="07DF866E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27BCD033" w14:textId="73F9C009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3648F27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7 Çevre Bilimlerinde Risk Analizi</w:t>
            </w:r>
          </w:p>
          <w:p w14:paraId="278A0F4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H.Göksel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dilek</w:t>
            </w:r>
          </w:p>
          <w:p w14:paraId="7678E70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118BEC34" w14:textId="5FB1128D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4092A6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7 Katı Atık Depolama Alanları</w:t>
            </w:r>
          </w:p>
          <w:p w14:paraId="2EAC0776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3FF138CB" w14:textId="18A6F823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2F782180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78AE16F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9B43B2D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224F1CC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00F68D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7A36C21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1C019F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61AFC72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1265BA4D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2EA9E86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7461E32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68014F6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154F600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2123EF4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A9FE8A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63AD821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A0A7A8A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3A8EA0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6227B289" w14:textId="087B77E2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27F92C5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1D2758D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0987989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31F53E4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2862314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FBA0940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F0BEDFA" w14:textId="076D6015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8) 14:00 14:4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67B57499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3746F730" w14:textId="29373F3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67D3838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9 Proje Yazımı ve Akademik Sunum Teknikleri</w:t>
            </w:r>
          </w:p>
          <w:p w14:paraId="3868EA5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N.Ayman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</w:t>
            </w:r>
          </w:p>
          <w:p w14:paraId="1E170AE1" w14:textId="2BF2FCD3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7509203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1744591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0"/>
                <w:shd w:val="clear" w:color="auto" w:fill="FFFFFF"/>
              </w:rPr>
              <w:t>ÇM5027 Çevre Bilimlerinde Risk Analizi</w:t>
            </w:r>
          </w:p>
          <w:p w14:paraId="341A243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H.Göksel</w:t>
            </w:r>
            <w:proofErr w:type="spellEnd"/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 xml:space="preserve"> Özdilek</w:t>
            </w:r>
          </w:p>
          <w:p w14:paraId="69EC248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  <w:p w14:paraId="7A26E7CD" w14:textId="27218BA8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588A080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7 Katı Atık Depolama Alanları</w:t>
            </w:r>
          </w:p>
          <w:p w14:paraId="42626F3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41979849" w14:textId="5551BB8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518BF5FE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4F01C93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12906134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47EDB9C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5FD798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682C5FF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96AC02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5F5B6DB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06A66BCD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0168F13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31F95EBC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46B410C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4F4E71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42524D7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A72046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3320A6A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15D3FACF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982591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58A16581" w14:textId="7892696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42BFFA0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59E6C0A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047A44D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61AF314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1902A72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76FFEBC1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049970B" w14:textId="33D21C0F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) 14:50 15:3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22342B2F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466967AB" w14:textId="01E28CCA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54BAD8D2" w14:textId="2A043976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1F1CD7F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3096EDBC" w14:textId="4CF77D1A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B93A0A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M 5017 Katı Atık Depolama Alanları</w:t>
            </w:r>
          </w:p>
          <w:p w14:paraId="2987F20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Öğr.Üyesi</w:t>
            </w:r>
            <w:proofErr w:type="spellEnd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 xml:space="preserve"> Akın </w:t>
            </w:r>
            <w:proofErr w:type="spellStart"/>
            <w:r w:rsidRPr="00407CB8">
              <w:rPr>
                <w:rFonts w:ascii="Times New Roman" w:hAnsi="Times New Roman" w:cs="Times New Roman"/>
                <w:sz w:val="20"/>
                <w:szCs w:val="20"/>
              </w:rPr>
              <w:t>Alten</w:t>
            </w:r>
            <w:proofErr w:type="spellEnd"/>
          </w:p>
          <w:p w14:paraId="292B238F" w14:textId="5F5BCC14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Çevre Mühendisliği Toplantı Odası</w:t>
            </w:r>
          </w:p>
        </w:tc>
      </w:tr>
      <w:tr w:rsidR="00407CB8" w:rsidRPr="00407CB8" w14:paraId="221270D2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53043DE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64C7AB3F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5B01720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180E7E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294CCBC7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23262B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6202D78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7075180E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387EE38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76ECB26C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7185D26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35E53B9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362BF40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4F3DD17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19A888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4BDCA5E3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728CFF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53BE17F5" w14:textId="4513790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3EA9EFD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1861E84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7F191DA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0194319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2D3E58A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FC1BD72" w14:textId="77777777" w:rsidTr="00880E32">
        <w:trPr>
          <w:trHeight w:val="227"/>
        </w:trPr>
        <w:tc>
          <w:tcPr>
            <w:tcW w:w="82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AD4CDEA" w14:textId="56FDCE8B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10) 15:40 16:25</w:t>
            </w:r>
          </w:p>
        </w:tc>
        <w:tc>
          <w:tcPr>
            <w:tcW w:w="2310" w:type="dxa"/>
            <w:tcBorders>
              <w:top w:val="single" w:sz="12" w:space="0" w:color="auto"/>
            </w:tcBorders>
          </w:tcPr>
          <w:p w14:paraId="00EC8771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  <w:tcBorders>
              <w:top w:val="single" w:sz="12" w:space="0" w:color="auto"/>
            </w:tcBorders>
          </w:tcPr>
          <w:p w14:paraId="0D14B03A" w14:textId="6B3FCBDD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6DB9610F" w14:textId="7F1D311D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tcBorders>
              <w:top w:val="single" w:sz="12" w:space="0" w:color="auto"/>
            </w:tcBorders>
          </w:tcPr>
          <w:p w14:paraId="7BCD666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11DF9AC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4A42624B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5CDF735E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768DB55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3572152F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74A3726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3D69D54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2028E82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5C5FF43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6827E09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10D1A32B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</w:tcBorders>
            <w:vAlign w:val="center"/>
          </w:tcPr>
          <w:p w14:paraId="0359C2A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258E4569" w14:textId="7777777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5E098976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EEB562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1555BBD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1512EEA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right w:val="single" w:sz="12" w:space="0" w:color="auto"/>
            </w:tcBorders>
          </w:tcPr>
          <w:p w14:paraId="12598F0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731D889B" w14:textId="77777777" w:rsidTr="00880E32">
        <w:trPr>
          <w:trHeight w:val="227"/>
        </w:trPr>
        <w:tc>
          <w:tcPr>
            <w:tcW w:w="82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56D59F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  <w:tcBorders>
              <w:bottom w:val="single" w:sz="12" w:space="0" w:color="auto"/>
            </w:tcBorders>
          </w:tcPr>
          <w:p w14:paraId="5F228060" w14:textId="63442C43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  <w:tcBorders>
              <w:bottom w:val="single" w:sz="12" w:space="0" w:color="auto"/>
            </w:tcBorders>
          </w:tcPr>
          <w:p w14:paraId="49A3BC9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2985CA6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</w:tcPr>
          <w:p w14:paraId="0CB2FFC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4A0B42C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2D0D525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3146791D" w14:textId="77777777" w:rsidTr="00880E32">
        <w:tblPrEx>
          <w:tblCellMar>
            <w:left w:w="108" w:type="dxa"/>
            <w:right w:w="108" w:type="dxa"/>
          </w:tblCellMar>
        </w:tblPrEx>
        <w:trPr>
          <w:trHeight w:val="156"/>
        </w:trPr>
        <w:tc>
          <w:tcPr>
            <w:tcW w:w="821" w:type="dxa"/>
            <w:vMerge w:val="restart"/>
          </w:tcPr>
          <w:p w14:paraId="7516B2B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(11) </w:t>
            </w:r>
          </w:p>
          <w:p w14:paraId="672B4786" w14:textId="3BC44EFA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:30 17:15</w:t>
            </w:r>
          </w:p>
        </w:tc>
        <w:tc>
          <w:tcPr>
            <w:tcW w:w="2310" w:type="dxa"/>
          </w:tcPr>
          <w:p w14:paraId="0263DA6B" w14:textId="2E8AF05D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Adı-Kodu</w:t>
            </w:r>
          </w:p>
        </w:tc>
        <w:tc>
          <w:tcPr>
            <w:tcW w:w="2099" w:type="dxa"/>
            <w:vMerge w:val="restart"/>
          </w:tcPr>
          <w:p w14:paraId="4BBEDC37" w14:textId="097CDD1E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7FC712B6" w14:textId="02D33E40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</w:tcPr>
          <w:p w14:paraId="1325D93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E0BBC39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 w:val="restart"/>
          </w:tcPr>
          <w:p w14:paraId="13409FF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21015283" w14:textId="77777777" w:rsidTr="00880E32">
        <w:tblPrEx>
          <w:tblCellMar>
            <w:left w:w="108" w:type="dxa"/>
            <w:right w:w="108" w:type="dxa"/>
          </w:tblCellMar>
        </w:tblPrEx>
        <w:trPr>
          <w:trHeight w:val="156"/>
        </w:trPr>
        <w:tc>
          <w:tcPr>
            <w:tcW w:w="821" w:type="dxa"/>
            <w:vMerge/>
          </w:tcPr>
          <w:p w14:paraId="7B17208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414721A6" w14:textId="75071EE7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Üyesi</w:t>
            </w:r>
            <w:proofErr w:type="spellEnd"/>
          </w:p>
        </w:tc>
        <w:tc>
          <w:tcPr>
            <w:tcW w:w="2099" w:type="dxa"/>
            <w:vMerge/>
          </w:tcPr>
          <w:p w14:paraId="60E2B20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73D560E8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5BF3895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8E9699D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</w:tcPr>
          <w:p w14:paraId="1D8561B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40BAE96E" w14:textId="77777777" w:rsidTr="00880E32">
        <w:tblPrEx>
          <w:tblCellMar>
            <w:left w:w="108" w:type="dxa"/>
            <w:right w:w="108" w:type="dxa"/>
          </w:tblCellMar>
        </w:tblPrEx>
        <w:trPr>
          <w:trHeight w:val="156"/>
        </w:trPr>
        <w:tc>
          <w:tcPr>
            <w:tcW w:w="821" w:type="dxa"/>
            <w:vMerge/>
          </w:tcPr>
          <w:p w14:paraId="4AC7408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5904870A" w14:textId="7ECE3655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r/Derslik</w:t>
            </w:r>
          </w:p>
        </w:tc>
        <w:tc>
          <w:tcPr>
            <w:tcW w:w="2099" w:type="dxa"/>
            <w:vMerge/>
          </w:tcPr>
          <w:p w14:paraId="1DBD635A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05992993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5FDC9084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BA106E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</w:tcPr>
          <w:p w14:paraId="5B9365F2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07CB8" w:rsidRPr="00407CB8" w14:paraId="634233D4" w14:textId="77777777" w:rsidTr="00880E32">
        <w:tblPrEx>
          <w:tblCellMar>
            <w:left w:w="108" w:type="dxa"/>
            <w:right w:w="108" w:type="dxa"/>
          </w:tblCellMar>
        </w:tblPrEx>
        <w:trPr>
          <w:trHeight w:val="156"/>
        </w:trPr>
        <w:tc>
          <w:tcPr>
            <w:tcW w:w="821" w:type="dxa"/>
            <w:vMerge/>
          </w:tcPr>
          <w:p w14:paraId="5D99E5BE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0" w:type="dxa"/>
          </w:tcPr>
          <w:p w14:paraId="740FA07B" w14:textId="7507CACC" w:rsidR="00407CB8" w:rsidRPr="00407CB8" w:rsidRDefault="00407CB8" w:rsidP="00407C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ğt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Öğr. Yöntemi (</w:t>
            </w:r>
            <w:proofErr w:type="spellStart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üzyüze</w:t>
            </w:r>
            <w:proofErr w:type="spellEnd"/>
            <w:r w:rsidRPr="00407C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99" w:type="dxa"/>
            <w:vMerge/>
          </w:tcPr>
          <w:p w14:paraId="168C958F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A5240A1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30862460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252E4015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4" w:type="dxa"/>
            <w:vMerge/>
          </w:tcPr>
          <w:p w14:paraId="7A5D2ADC" w14:textId="77777777" w:rsidR="00407CB8" w:rsidRPr="00407CB8" w:rsidRDefault="00407CB8" w:rsidP="00407C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37C33966" w14:textId="77777777" w:rsidR="00914F83" w:rsidRPr="00914F83" w:rsidRDefault="00914F83">
      <w:pPr>
        <w:rPr>
          <w:rFonts w:ascii="Times New Roman" w:hAnsi="Times New Roman" w:cs="Times New Roman"/>
          <w:sz w:val="18"/>
          <w:szCs w:val="18"/>
        </w:rPr>
      </w:pPr>
    </w:p>
    <w:sectPr w:rsidR="00914F83" w:rsidRPr="00914F83" w:rsidSect="00914F83">
      <w:pgSz w:w="16838" w:h="11906" w:orient="landscape" w:code="9"/>
      <w:pgMar w:top="1411" w:right="1411" w:bottom="1411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TA2sTAwNDQ3MDRQ0lEKTi0uzszPAykwrQUAsFKDrSwAAAA="/>
  </w:docVars>
  <w:rsids>
    <w:rsidRoot w:val="00914F83"/>
    <w:rsid w:val="000F3994"/>
    <w:rsid w:val="001A2C89"/>
    <w:rsid w:val="0022764E"/>
    <w:rsid w:val="0029180D"/>
    <w:rsid w:val="002C45F6"/>
    <w:rsid w:val="00383D5C"/>
    <w:rsid w:val="003C4DC6"/>
    <w:rsid w:val="00407CB8"/>
    <w:rsid w:val="00571EBA"/>
    <w:rsid w:val="006B455F"/>
    <w:rsid w:val="006C23FC"/>
    <w:rsid w:val="0074468A"/>
    <w:rsid w:val="007B32AC"/>
    <w:rsid w:val="00880E32"/>
    <w:rsid w:val="00914F83"/>
    <w:rsid w:val="00927A86"/>
    <w:rsid w:val="00943966"/>
    <w:rsid w:val="00966E33"/>
    <w:rsid w:val="00A75AB5"/>
    <w:rsid w:val="00B92347"/>
    <w:rsid w:val="00D77316"/>
    <w:rsid w:val="00DB60D8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EFEA4"/>
  <w15:chartTrackingRefBased/>
  <w15:docId w15:val="{A3B38464-57D1-43D4-A5DA-890CF534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F83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F83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sin Orak</dc:creator>
  <cp:keywords/>
  <dc:description/>
  <cp:lastModifiedBy>Kaan Dinçer</cp:lastModifiedBy>
  <cp:revision>18</cp:revision>
  <dcterms:created xsi:type="dcterms:W3CDTF">2021-09-23T06:41:00Z</dcterms:created>
  <dcterms:modified xsi:type="dcterms:W3CDTF">2022-09-30T09:37:00Z</dcterms:modified>
</cp:coreProperties>
</file>